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8E3EAC" w14:textId="7EA88FBF" w:rsidR="007722EF" w:rsidRDefault="007722EF" w:rsidP="007722EF">
      <w:pPr>
        <w:tabs>
          <w:tab w:val="left" w:pos="360"/>
        </w:tabs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Problem 3:</w:t>
      </w:r>
    </w:p>
    <w:p w14:paraId="239F85C7" w14:textId="39DBF2A5" w:rsidR="006228AF" w:rsidRPr="006228AF" w:rsidRDefault="006228AF" w:rsidP="006228AF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228AF">
        <w:rPr>
          <w:rFonts w:ascii="Times New Roman" w:hAnsi="Times New Roman" w:cs="Times New Roman"/>
          <w:bCs/>
          <w:sz w:val="24"/>
          <w:szCs w:val="24"/>
        </w:rPr>
        <w:t>The position of four satellites are given in the table below in the unit of Mm (megameter).</w:t>
      </w:r>
    </w:p>
    <w:p w14:paraId="06073610" w14:textId="77777777" w:rsidR="007722EF" w:rsidRDefault="007722EF" w:rsidP="007722EF">
      <w:pPr>
        <w:tabs>
          <w:tab w:val="left" w:pos="360"/>
        </w:tabs>
        <w:spacing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B36074E" wp14:editId="62C3256F">
            <wp:extent cx="4581525" cy="1143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1F518" w14:textId="41EDA3CE" w:rsidR="00FE3BCD" w:rsidRPr="002A1016" w:rsidRDefault="00FE3BCD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083AF4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 xml:space="preserve">GPS location was solved usi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minco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083AF4">
        <w:rPr>
          <w:rFonts w:ascii="Times New Roman" w:hAnsi="Times New Roman" w:cs="Times New Roman"/>
          <w:bCs/>
          <w:sz w:val="24"/>
          <w:szCs w:val="24"/>
        </w:rPr>
        <w:t xml:space="preserve"> a nonlinear programming algorithm in MATLAB</w:t>
      </w:r>
      <w:r>
        <w:rPr>
          <w:rFonts w:ascii="Times New Roman" w:hAnsi="Times New Roman" w:cs="Times New Roman"/>
          <w:bCs/>
          <w:sz w:val="24"/>
          <w:szCs w:val="24"/>
        </w:rPr>
        <w:t>, and t</w:t>
      </w:r>
      <w:r w:rsidRPr="00083AF4">
        <w:rPr>
          <w:rFonts w:ascii="Times New Roman" w:hAnsi="Times New Roman" w:cs="Times New Roman"/>
          <w:bCs/>
          <w:sz w:val="24"/>
          <w:szCs w:val="24"/>
        </w:rPr>
        <w:t xml:space="preserve">he initial values </w:t>
      </w:r>
      <w:r>
        <w:rPr>
          <w:rFonts w:ascii="Times New Roman" w:hAnsi="Times New Roman" w:cs="Times New Roman"/>
          <w:bCs/>
          <w:sz w:val="24"/>
          <w:szCs w:val="24"/>
        </w:rPr>
        <w:t>for</w:t>
      </w:r>
      <w:r w:rsidRPr="00083AF4">
        <w:rPr>
          <w:rFonts w:ascii="Times New Roman" w:hAnsi="Times New Roman" w:cs="Times New Roman"/>
          <w:bCs/>
          <w:sz w:val="24"/>
          <w:szCs w:val="24"/>
        </w:rPr>
        <w:t xml:space="preserve"> X, Y, Z coordinates w</w:t>
      </w:r>
      <w:r>
        <w:rPr>
          <w:rFonts w:ascii="Times New Roman" w:hAnsi="Times New Roman" w:cs="Times New Roman"/>
          <w:bCs/>
          <w:sz w:val="24"/>
          <w:szCs w:val="24"/>
        </w:rPr>
        <w:t>ere</w:t>
      </w:r>
      <w:r w:rsidRPr="00083AF4">
        <w:rPr>
          <w:rFonts w:ascii="Times New Roman" w:hAnsi="Times New Roman" w:cs="Times New Roman"/>
          <w:bCs/>
          <w:sz w:val="24"/>
          <w:szCs w:val="24"/>
        </w:rPr>
        <w:t xml:space="preserve"> equal to the radius of earth and 0 for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83AF4">
        <w:rPr>
          <w:rFonts w:ascii="Times New Roman" w:hAnsi="Times New Roman" w:cs="Times New Roman"/>
          <w:bCs/>
          <w:sz w:val="24"/>
          <w:szCs w:val="24"/>
        </w:rPr>
        <w:t>time difference</w:t>
      </w:r>
      <w:r>
        <w:rPr>
          <w:rFonts w:ascii="Times New Roman" w:hAnsi="Times New Roman" w:cs="Times New Roman"/>
          <w:bCs/>
          <w:sz w:val="24"/>
          <w:szCs w:val="24"/>
        </w:rPr>
        <w:t xml:space="preserve"> in the clock</w:t>
      </w:r>
      <w:r w:rsidRPr="00083AF4">
        <w:rPr>
          <w:rFonts w:ascii="Times New Roman" w:hAnsi="Times New Roman" w:cs="Times New Roman"/>
          <w:bCs/>
          <w:sz w:val="24"/>
          <w:szCs w:val="24"/>
        </w:rPr>
        <w:t>.</w:t>
      </w:r>
    </w:p>
    <w:p w14:paraId="5DB1B4AA" w14:textId="0CF12F8C" w:rsidR="007722EF" w:rsidRDefault="007722EF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u w:val="single"/>
        </w:rPr>
        <w:t>Equations:</w:t>
      </w:r>
    </w:p>
    <w:p w14:paraId="056CC816" w14:textId="66760B19" w:rsidR="007722EF" w:rsidRDefault="007722EF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Here the GPS coordinates are (x, y, z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v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)</w:t>
      </w:r>
      <w:r w:rsidR="00F96DEA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Satellite system coordinates are (x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y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z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t</w:t>
      </w:r>
      <w:r>
        <w:rPr>
          <w:rFonts w:ascii="Times New Roman" w:hAnsi="Times New Roman" w:cs="Times New Roman"/>
          <w:bCs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c</w:t>
      </w:r>
      <w:r>
        <w:rPr>
          <w:rFonts w:ascii="Times New Roman" w:hAnsi="Times New Roman" w:cs="Times New Roman"/>
          <w:bCs/>
          <w:sz w:val="24"/>
          <w:szCs w:val="24"/>
        </w:rPr>
        <w:t>).</w:t>
      </w:r>
    </w:p>
    <w:p w14:paraId="39449DCE" w14:textId="77777777" w:rsidR="007722EF" w:rsidRDefault="007722EF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tance between the GPS unit and one satellite is,</w:t>
      </w:r>
    </w:p>
    <w:p w14:paraId="1866A8F4" w14:textId="77777777" w:rsidR="007722EF" w:rsidRDefault="007722EF" w:rsidP="007722EF">
      <w:pPr>
        <w:tabs>
          <w:tab w:val="left" w:pos="360"/>
        </w:tabs>
        <w:spacing w:line="276" w:lineRule="auto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noProof/>
        </w:rPr>
        <w:drawing>
          <wp:inline distT="0" distB="0" distL="0" distR="0" wp14:anchorId="737FF4F4" wp14:editId="0EE5287C">
            <wp:extent cx="5153025" cy="2952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4633" w14:textId="77777777" w:rsidR="007722EF" w:rsidRDefault="007722EF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difference in distance between them should be zero,</w:t>
      </w:r>
    </w:p>
    <w:p w14:paraId="15CDD6CA" w14:textId="77777777" w:rsidR="007722EF" w:rsidRDefault="007722EF" w:rsidP="007722EF">
      <w:pPr>
        <w:tabs>
          <w:tab w:val="left" w:pos="360"/>
        </w:tabs>
        <w:spacing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084EC9A2" wp14:editId="519A0240">
            <wp:extent cx="3790950" cy="381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5C912" w14:textId="1832306E" w:rsidR="007722EF" w:rsidRPr="00DB6D2F" w:rsidRDefault="007722EF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880E82">
        <w:rPr>
          <w:rFonts w:ascii="Times New Roman" w:hAnsi="Times New Roman" w:cs="Times New Roman"/>
          <w:bCs/>
          <w:sz w:val="24"/>
          <w:szCs w:val="24"/>
        </w:rPr>
        <w:t xml:space="preserve">Hence, we must find the minimum </w:t>
      </w:r>
      <w:r w:rsidR="003B014A">
        <w:rPr>
          <w:rFonts w:ascii="Times New Roman" w:hAnsi="Times New Roman" w:cs="Times New Roman"/>
          <w:bCs/>
          <w:sz w:val="24"/>
          <w:szCs w:val="24"/>
        </w:rPr>
        <w:t xml:space="preserve">value </w:t>
      </w:r>
      <w:r w:rsidRPr="00880E82">
        <w:rPr>
          <w:rFonts w:ascii="Times New Roman" w:hAnsi="Times New Roman" w:cs="Times New Roman"/>
          <w:bCs/>
          <w:sz w:val="24"/>
          <w:szCs w:val="24"/>
        </w:rPr>
        <w:t>of the below</w:t>
      </w:r>
      <w:r>
        <w:rPr>
          <w:rFonts w:ascii="Times New Roman" w:hAnsi="Times New Roman" w:cs="Times New Roman"/>
          <w:bCs/>
          <w:sz w:val="24"/>
          <w:szCs w:val="24"/>
        </w:rPr>
        <w:t>-</w:t>
      </w:r>
      <w:r w:rsidRPr="00880E82">
        <w:rPr>
          <w:rFonts w:ascii="Times New Roman" w:hAnsi="Times New Roman" w:cs="Times New Roman"/>
          <w:bCs/>
          <w:sz w:val="24"/>
          <w:szCs w:val="24"/>
        </w:rPr>
        <w:t>cost function to find the coordinates of the GPS,</w:t>
      </w:r>
    </w:p>
    <w:p w14:paraId="1CEF682C" w14:textId="77777777" w:rsidR="007722EF" w:rsidRPr="00521CD1" w:rsidRDefault="007722EF" w:rsidP="007722EF">
      <w:pPr>
        <w:tabs>
          <w:tab w:val="left" w:pos="360"/>
        </w:tabs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C552625" wp14:editId="09A52B91">
            <wp:extent cx="5543550" cy="7905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9CF2B" w14:textId="77777777" w:rsidR="007722EF" w:rsidRPr="00BD1B12" w:rsidRDefault="007722EF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1B12">
        <w:rPr>
          <w:rFonts w:ascii="Times New Roman" w:hAnsi="Times New Roman" w:cs="Times New Roman"/>
          <w:b/>
          <w:sz w:val="24"/>
          <w:szCs w:val="24"/>
          <w:u w:val="single"/>
        </w:rPr>
        <w:t>Output:</w:t>
      </w:r>
    </w:p>
    <w:p w14:paraId="596D8AF9" w14:textId="77777777" w:rsidR="007722EF" w:rsidRDefault="007722EF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coordinates of the GPS unit are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722EF" w14:paraId="0A2735C5" w14:textId="77777777" w:rsidTr="00340C36">
        <w:tc>
          <w:tcPr>
            <w:tcW w:w="4675" w:type="dxa"/>
          </w:tcPr>
          <w:p w14:paraId="5A7950F1" w14:textId="77777777" w:rsidR="007722EF" w:rsidRDefault="007722EF" w:rsidP="00340C36">
            <w:pPr>
              <w:tabs>
                <w:tab w:val="left" w:pos="360"/>
              </w:tabs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X coordinate of GPS unit</w:t>
            </w:r>
          </w:p>
        </w:tc>
        <w:tc>
          <w:tcPr>
            <w:tcW w:w="4675" w:type="dxa"/>
          </w:tcPr>
          <w:p w14:paraId="7B230942" w14:textId="77777777" w:rsidR="007722EF" w:rsidRDefault="007722EF" w:rsidP="00340C36">
            <w:pPr>
              <w:tabs>
                <w:tab w:val="left" w:pos="360"/>
              </w:tabs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7AE5">
              <w:rPr>
                <w:rFonts w:ascii="Times New Roman" w:hAnsi="Times New Roman" w:cs="Times New Roman"/>
                <w:bCs/>
                <w:sz w:val="24"/>
                <w:szCs w:val="24"/>
              </w:rPr>
              <w:t>5.185537 Mm</w:t>
            </w:r>
          </w:p>
        </w:tc>
      </w:tr>
      <w:tr w:rsidR="007722EF" w14:paraId="52620574" w14:textId="77777777" w:rsidTr="00340C36">
        <w:tc>
          <w:tcPr>
            <w:tcW w:w="4675" w:type="dxa"/>
          </w:tcPr>
          <w:p w14:paraId="1D4685BC" w14:textId="77777777" w:rsidR="007722EF" w:rsidRDefault="007722EF" w:rsidP="00340C36">
            <w:pPr>
              <w:tabs>
                <w:tab w:val="left" w:pos="360"/>
              </w:tabs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Y coordinate of GPS unit</w:t>
            </w:r>
          </w:p>
        </w:tc>
        <w:tc>
          <w:tcPr>
            <w:tcW w:w="4675" w:type="dxa"/>
          </w:tcPr>
          <w:p w14:paraId="3585357E" w14:textId="77777777" w:rsidR="007722EF" w:rsidRDefault="007722EF" w:rsidP="00340C36">
            <w:pPr>
              <w:tabs>
                <w:tab w:val="left" w:pos="360"/>
              </w:tabs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7AE5">
              <w:rPr>
                <w:rFonts w:ascii="Times New Roman" w:hAnsi="Times New Roman" w:cs="Times New Roman"/>
                <w:bCs/>
                <w:sz w:val="24"/>
                <w:szCs w:val="24"/>
              </w:rPr>
              <w:t>7.578706 Mm</w:t>
            </w:r>
          </w:p>
        </w:tc>
      </w:tr>
      <w:tr w:rsidR="007722EF" w14:paraId="1605CA99" w14:textId="77777777" w:rsidTr="00340C36">
        <w:tc>
          <w:tcPr>
            <w:tcW w:w="4675" w:type="dxa"/>
          </w:tcPr>
          <w:p w14:paraId="15781573" w14:textId="77777777" w:rsidR="007722EF" w:rsidRDefault="007722EF" w:rsidP="00340C36">
            <w:pPr>
              <w:tabs>
                <w:tab w:val="left" w:pos="360"/>
              </w:tabs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Z coordinate of GPS unit</w:t>
            </w:r>
          </w:p>
        </w:tc>
        <w:tc>
          <w:tcPr>
            <w:tcW w:w="4675" w:type="dxa"/>
          </w:tcPr>
          <w:p w14:paraId="3ADB9C3E" w14:textId="77777777" w:rsidR="007722EF" w:rsidRDefault="007722EF" w:rsidP="00340C36">
            <w:pPr>
              <w:tabs>
                <w:tab w:val="left" w:pos="360"/>
              </w:tabs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7AE5">
              <w:rPr>
                <w:rFonts w:ascii="Times New Roman" w:hAnsi="Times New Roman" w:cs="Times New Roman"/>
                <w:bCs/>
                <w:sz w:val="24"/>
                <w:szCs w:val="24"/>
              </w:rPr>
              <w:t>8.456620 Mm</w:t>
            </w:r>
          </w:p>
        </w:tc>
      </w:tr>
      <w:tr w:rsidR="007722EF" w14:paraId="69C5D5CD" w14:textId="77777777" w:rsidTr="00340C36">
        <w:tc>
          <w:tcPr>
            <w:tcW w:w="4675" w:type="dxa"/>
          </w:tcPr>
          <w:p w14:paraId="7739FB69" w14:textId="77777777" w:rsidR="007722EF" w:rsidRDefault="007722EF" w:rsidP="00340C36">
            <w:pPr>
              <w:tabs>
                <w:tab w:val="left" w:pos="360"/>
              </w:tabs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lock difference between GPS and satellite</w:t>
            </w:r>
          </w:p>
        </w:tc>
        <w:tc>
          <w:tcPr>
            <w:tcW w:w="4675" w:type="dxa"/>
          </w:tcPr>
          <w:p w14:paraId="066EF551" w14:textId="77777777" w:rsidR="007722EF" w:rsidRDefault="007722EF" w:rsidP="00340C36">
            <w:pPr>
              <w:tabs>
                <w:tab w:val="left" w:pos="360"/>
              </w:tabs>
              <w:spacing w:line="276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27AE5">
              <w:rPr>
                <w:rFonts w:ascii="Times New Roman" w:hAnsi="Times New Roman" w:cs="Times New Roman"/>
                <w:bCs/>
                <w:sz w:val="24"/>
                <w:szCs w:val="24"/>
              </w:rPr>
              <w:t>0.299846 s</w:t>
            </w:r>
          </w:p>
        </w:tc>
      </w:tr>
    </w:tbl>
    <w:p w14:paraId="65A80E35" w14:textId="637221CF" w:rsidR="007722EF" w:rsidRDefault="007722EF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09BE264D" w14:textId="77777777" w:rsidR="00691AA0" w:rsidRDefault="00691AA0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6D235A28" w14:textId="77777777" w:rsidR="00691AA0" w:rsidRDefault="00691AA0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2C87E794" w14:textId="2FEB6DE5" w:rsidR="006A3AE1" w:rsidRPr="008712F5" w:rsidRDefault="00F71064" w:rsidP="007722EF">
      <w:pPr>
        <w:tabs>
          <w:tab w:val="left" w:pos="360"/>
        </w:tabs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12F5">
        <w:rPr>
          <w:rFonts w:ascii="Times New Roman" w:hAnsi="Times New Roman" w:cs="Times New Roman"/>
          <w:b/>
          <w:sz w:val="24"/>
          <w:szCs w:val="24"/>
          <w:u w:val="single"/>
        </w:rPr>
        <w:t>MATLAB script:</w:t>
      </w:r>
      <w:r w:rsidR="00461C31">
        <w:rPr>
          <w:rFonts w:ascii="Times New Roman" w:hAnsi="Times New Roman" w:cs="Times New Roman"/>
          <w:b/>
          <w:sz w:val="24"/>
          <w:szCs w:val="24"/>
          <w:u w:val="single"/>
        </w:rPr>
        <w:t xml:space="preserve"> (reference </w:t>
      </w:r>
      <w:proofErr w:type="spellStart"/>
      <w:r w:rsidR="00461C31">
        <w:rPr>
          <w:rFonts w:ascii="Times New Roman" w:hAnsi="Times New Roman" w:cs="Times New Roman"/>
          <w:b/>
          <w:sz w:val="24"/>
          <w:szCs w:val="24"/>
          <w:u w:val="single"/>
        </w:rPr>
        <w:t>fmincon</w:t>
      </w:r>
      <w:proofErr w:type="spellEnd"/>
      <w:r w:rsidR="00461C31">
        <w:rPr>
          <w:rFonts w:ascii="Times New Roman" w:hAnsi="Times New Roman" w:cs="Times New Roman"/>
          <w:b/>
          <w:sz w:val="24"/>
          <w:szCs w:val="24"/>
          <w:u w:val="single"/>
        </w:rPr>
        <w:t xml:space="preserve"> function MATHWORKS)</w:t>
      </w:r>
    </w:p>
    <w:p w14:paraId="05BD0F46" w14:textId="77777777" w:rsidR="006A3AE1" w:rsidRDefault="006A3AE1" w:rsidP="006A3AE1">
      <w:pPr>
        <w:pStyle w:val="Code"/>
      </w:pPr>
      <w:r>
        <w:rPr>
          <w:noProof/>
          <w:color w:val="3C763D"/>
        </w:rPr>
        <w:t>%%% Author - Adithya Suresh %%%</w:t>
      </w:r>
    </w:p>
    <w:p w14:paraId="40FF9D50" w14:textId="77777777" w:rsidR="006A3AE1" w:rsidRDefault="006A3AE1" w:rsidP="006A3AE1">
      <w:pPr>
        <w:pStyle w:val="Code"/>
      </w:pPr>
      <w:r>
        <w:rPr>
          <w:noProof/>
          <w:color w:val="3C763D"/>
        </w:rPr>
        <w:t>%%% Professor - Dr. Yunyi Jia %%%</w:t>
      </w:r>
    </w:p>
    <w:p w14:paraId="2942D856" w14:textId="77777777" w:rsidR="006A3AE1" w:rsidRDefault="006A3AE1" w:rsidP="006A3AE1">
      <w:pPr>
        <w:pStyle w:val="Code"/>
      </w:pPr>
      <w:r>
        <w:rPr>
          <w:noProof/>
          <w:color w:val="3C763D"/>
        </w:rPr>
        <w:t>%%% Homework 1 - 3rd problem solution %%%</w:t>
      </w:r>
    </w:p>
    <w:p w14:paraId="04721FA8" w14:textId="77777777" w:rsidR="006A3AE1" w:rsidRDefault="006A3AE1" w:rsidP="006A3AE1">
      <w:pPr>
        <w:pStyle w:val="Code"/>
      </w:pPr>
    </w:p>
    <w:p w14:paraId="29351D4A" w14:textId="77777777" w:rsidR="006A3AE1" w:rsidRDefault="006A3AE1" w:rsidP="006A3AE1">
      <w:pPr>
        <w:pStyle w:val="Code"/>
      </w:pPr>
      <w:r>
        <w:rPr>
          <w:noProof/>
        </w:rPr>
        <w:t xml:space="preserve">clear </w:t>
      </w:r>
      <w:r>
        <w:rPr>
          <w:noProof/>
          <w:color w:val="A020F0"/>
        </w:rPr>
        <w:t xml:space="preserve">all </w:t>
      </w:r>
    </w:p>
    <w:p w14:paraId="75B16EA1" w14:textId="77777777" w:rsidR="006A3AE1" w:rsidRDefault="006A3AE1" w:rsidP="006A3AE1">
      <w:pPr>
        <w:pStyle w:val="Code"/>
      </w:pPr>
      <w:r>
        <w:rPr>
          <w:noProof/>
        </w:rPr>
        <w:t>clc</w:t>
      </w:r>
    </w:p>
    <w:p w14:paraId="32EE1305" w14:textId="77777777" w:rsidR="006A3AE1" w:rsidRDefault="006A3AE1" w:rsidP="006A3AE1">
      <w:pPr>
        <w:pStyle w:val="Code"/>
      </w:pPr>
      <w:r>
        <w:rPr>
          <w:noProof/>
          <w:color w:val="3C763D"/>
        </w:rPr>
        <w:t>%% Loading time data</w:t>
      </w:r>
    </w:p>
    <w:p w14:paraId="725C7C75" w14:textId="77777777" w:rsidR="006A3AE1" w:rsidRDefault="006A3AE1" w:rsidP="006A3AE1">
      <w:pPr>
        <w:pStyle w:val="Code"/>
      </w:pPr>
      <w:r>
        <w:rPr>
          <w:noProof/>
        </w:rPr>
        <w:t>load(</w:t>
      </w:r>
      <w:r>
        <w:rPr>
          <w:noProof/>
          <w:color w:val="A020F0"/>
        </w:rPr>
        <w:t>'st'</w:t>
      </w:r>
      <w:r>
        <w:rPr>
          <w:noProof/>
        </w:rPr>
        <w:t>);</w:t>
      </w:r>
    </w:p>
    <w:p w14:paraId="611F85F2" w14:textId="77777777" w:rsidR="006A3AE1" w:rsidRDefault="006A3AE1" w:rsidP="006A3AE1">
      <w:pPr>
        <w:pStyle w:val="Code"/>
      </w:pPr>
      <w:r>
        <w:rPr>
          <w:noProof/>
        </w:rPr>
        <w:t>load(</w:t>
      </w:r>
      <w:r>
        <w:rPr>
          <w:noProof/>
          <w:color w:val="A020F0"/>
        </w:rPr>
        <w:t>'rt'</w:t>
      </w:r>
      <w:r>
        <w:rPr>
          <w:noProof/>
        </w:rPr>
        <w:t>);</w:t>
      </w:r>
    </w:p>
    <w:p w14:paraId="11626F0E" w14:textId="77777777" w:rsidR="006A3AE1" w:rsidRDefault="006A3AE1" w:rsidP="006A3AE1">
      <w:pPr>
        <w:pStyle w:val="Code"/>
      </w:pPr>
      <w:r>
        <w:rPr>
          <w:noProof/>
          <w:color w:val="3C763D"/>
        </w:rPr>
        <w:t>%% Data from question</w:t>
      </w:r>
    </w:p>
    <w:p w14:paraId="084B3346" w14:textId="77777777" w:rsidR="006A3AE1" w:rsidRDefault="006A3AE1" w:rsidP="006A3AE1">
      <w:pPr>
        <w:pStyle w:val="Code"/>
      </w:pPr>
      <w:r>
        <w:rPr>
          <w:noProof/>
        </w:rPr>
        <w:t>x = [101,52,17,-15];</w:t>
      </w:r>
    </w:p>
    <w:p w14:paraId="47FAA6F9" w14:textId="77777777" w:rsidR="006A3AE1" w:rsidRDefault="006A3AE1" w:rsidP="006A3AE1">
      <w:pPr>
        <w:pStyle w:val="Code"/>
      </w:pPr>
      <w:r>
        <w:rPr>
          <w:noProof/>
        </w:rPr>
        <w:t>y = [16,21,53,159];</w:t>
      </w:r>
    </w:p>
    <w:p w14:paraId="75E46E2E" w14:textId="77777777" w:rsidR="006A3AE1" w:rsidRDefault="006A3AE1" w:rsidP="006A3AE1">
      <w:pPr>
        <w:pStyle w:val="Code"/>
      </w:pPr>
      <w:r>
        <w:rPr>
          <w:noProof/>
        </w:rPr>
        <w:t>z = [207,302,350,208];</w:t>
      </w:r>
    </w:p>
    <w:p w14:paraId="5763BEBD" w14:textId="77777777" w:rsidR="006A3AE1" w:rsidRDefault="006A3AE1" w:rsidP="006A3AE1">
      <w:pPr>
        <w:pStyle w:val="Code"/>
      </w:pPr>
      <w:r>
        <w:rPr>
          <w:noProof/>
        </w:rPr>
        <w:t>radiowave_speed = 300;</w:t>
      </w:r>
    </w:p>
    <w:p w14:paraId="28994562" w14:textId="77777777" w:rsidR="006A3AE1" w:rsidRDefault="006A3AE1" w:rsidP="006A3AE1">
      <w:pPr>
        <w:pStyle w:val="Code"/>
      </w:pPr>
      <w:r>
        <w:rPr>
          <w:noProof/>
        </w:rPr>
        <w:t>earth_radius = 6.378;</w:t>
      </w:r>
    </w:p>
    <w:p w14:paraId="1B078996" w14:textId="77777777" w:rsidR="006A3AE1" w:rsidRDefault="006A3AE1" w:rsidP="006A3AE1">
      <w:pPr>
        <w:pStyle w:val="Code"/>
      </w:pPr>
      <w:r>
        <w:rPr>
          <w:noProof/>
          <w:color w:val="3C763D"/>
        </w:rPr>
        <w:t>%% Time taken for individual satellite to receive the signal</w:t>
      </w:r>
    </w:p>
    <w:p w14:paraId="0B35EFD3" w14:textId="77777777" w:rsidR="006A3AE1" w:rsidRDefault="006A3AE1" w:rsidP="006A3AE1">
      <w:pPr>
        <w:pStyle w:val="Code"/>
      </w:pPr>
      <w:r>
        <w:rPr>
          <w:noProof/>
        </w:rPr>
        <w:t>time_diff = rt - st;</w:t>
      </w:r>
    </w:p>
    <w:p w14:paraId="2F3E2B33" w14:textId="77777777" w:rsidR="006A3AE1" w:rsidRDefault="006A3AE1" w:rsidP="006A3AE1">
      <w:pPr>
        <w:pStyle w:val="Code"/>
      </w:pPr>
      <w:r>
        <w:rPr>
          <w:noProof/>
          <w:color w:val="3C763D"/>
        </w:rPr>
        <w:t>%% Function to calculate position of GPS unit</w:t>
      </w:r>
    </w:p>
    <w:p w14:paraId="7F0C0A2E" w14:textId="77777777" w:rsidR="006A3AE1" w:rsidRDefault="006A3AE1" w:rsidP="006A3AE1">
      <w:pPr>
        <w:pStyle w:val="Code"/>
      </w:pPr>
      <w:r>
        <w:rPr>
          <w:noProof/>
        </w:rPr>
        <w:t>fun = @(a)((sqrt(((a(1)-x(1)).^(2))+((a(2)-y(1)).^(2))+((a(3)-z(1)).^(2)))-(radiowave_speed.*(time_diff(1)-a(4)))).^(2))</w:t>
      </w:r>
      <w:r>
        <w:rPr>
          <w:noProof/>
          <w:color w:val="0000FF"/>
        </w:rPr>
        <w:t>...</w:t>
      </w:r>
    </w:p>
    <w:p w14:paraId="0BEF91EE" w14:textId="77777777" w:rsidR="006A3AE1" w:rsidRDefault="006A3AE1" w:rsidP="006A3AE1">
      <w:pPr>
        <w:pStyle w:val="Code"/>
      </w:pPr>
      <w:r>
        <w:rPr>
          <w:noProof/>
        </w:rPr>
        <w:t xml:space="preserve"> +((sqrt(((a(1)-x(2)).^(2))+((a(2)-y(2)).^(2))+((a(3)-z(2)).^(2)))-(radiowave_speed.*(time_diff(2)-a(4)))).^(2))</w:t>
      </w:r>
      <w:r>
        <w:rPr>
          <w:noProof/>
          <w:color w:val="0000FF"/>
        </w:rPr>
        <w:t>...</w:t>
      </w:r>
    </w:p>
    <w:p w14:paraId="00BE1DD3" w14:textId="77777777" w:rsidR="006A3AE1" w:rsidRDefault="006A3AE1" w:rsidP="006A3AE1">
      <w:pPr>
        <w:pStyle w:val="Code"/>
      </w:pPr>
      <w:r>
        <w:rPr>
          <w:noProof/>
        </w:rPr>
        <w:t xml:space="preserve"> +((sqrt(((a(1)-x(3)).^(2))+((a(2)-y(3)).^(2))+((a(3)-z(3)).^(2)))-(radiowave_speed.*(time_diff(3)-a(4)))).^(2))</w:t>
      </w:r>
      <w:r>
        <w:rPr>
          <w:noProof/>
          <w:color w:val="0000FF"/>
        </w:rPr>
        <w:t>...</w:t>
      </w:r>
    </w:p>
    <w:p w14:paraId="188ACA46" w14:textId="77777777" w:rsidR="006A3AE1" w:rsidRDefault="006A3AE1" w:rsidP="006A3AE1">
      <w:pPr>
        <w:pStyle w:val="Code"/>
      </w:pPr>
      <w:r>
        <w:rPr>
          <w:noProof/>
        </w:rPr>
        <w:t xml:space="preserve"> +((sqrt(((a(1)-x(4)).^(2))+((a(2)-y(4)).^(2))+((a(3)-z(4)).^(2)))-(radiowave_speed.*(time_diff(4)-a(4)))).^(2));</w:t>
      </w:r>
    </w:p>
    <w:p w14:paraId="1F7E8FC3" w14:textId="77777777" w:rsidR="006A3AE1" w:rsidRDefault="006A3AE1" w:rsidP="006A3AE1">
      <w:pPr>
        <w:pStyle w:val="Code"/>
      </w:pPr>
    </w:p>
    <w:p w14:paraId="555DF0E3" w14:textId="77777777" w:rsidR="006A3AE1" w:rsidRDefault="006A3AE1" w:rsidP="006A3AE1">
      <w:pPr>
        <w:pStyle w:val="Code"/>
      </w:pPr>
      <w:r>
        <w:rPr>
          <w:noProof/>
        </w:rPr>
        <w:t>initial_data = [earth_radius,earth_radius,earth_radius,0</w:t>
      </w:r>
      <w:bookmarkStart w:id="0" w:name="_GoBack"/>
      <w:bookmarkEnd w:id="0"/>
      <w:r>
        <w:rPr>
          <w:noProof/>
        </w:rPr>
        <w:t>];</w:t>
      </w:r>
    </w:p>
    <w:p w14:paraId="0FEF09C6" w14:textId="77777777" w:rsidR="006A3AE1" w:rsidRDefault="006A3AE1" w:rsidP="006A3AE1">
      <w:pPr>
        <w:pStyle w:val="Code"/>
      </w:pPr>
      <w:r>
        <w:rPr>
          <w:noProof/>
        </w:rPr>
        <w:t>A = [];</w:t>
      </w:r>
    </w:p>
    <w:p w14:paraId="6056AFDE" w14:textId="77777777" w:rsidR="006A3AE1" w:rsidRDefault="006A3AE1" w:rsidP="006A3AE1">
      <w:pPr>
        <w:pStyle w:val="Code"/>
      </w:pPr>
      <w:r>
        <w:rPr>
          <w:noProof/>
        </w:rPr>
        <w:t>B = [];</w:t>
      </w:r>
    </w:p>
    <w:p w14:paraId="78A5C7AA" w14:textId="77777777" w:rsidR="006A3AE1" w:rsidRDefault="006A3AE1" w:rsidP="006A3AE1">
      <w:pPr>
        <w:pStyle w:val="Code"/>
      </w:pPr>
      <w:r>
        <w:rPr>
          <w:noProof/>
        </w:rPr>
        <w:t>C = [];</w:t>
      </w:r>
    </w:p>
    <w:p w14:paraId="0AE9B3CE" w14:textId="77777777" w:rsidR="006A3AE1" w:rsidRDefault="006A3AE1" w:rsidP="006A3AE1">
      <w:pPr>
        <w:pStyle w:val="Code"/>
      </w:pPr>
      <w:r>
        <w:rPr>
          <w:noProof/>
        </w:rPr>
        <w:t>D = [];</w:t>
      </w:r>
    </w:p>
    <w:p w14:paraId="42A3A0CE" w14:textId="77777777" w:rsidR="006A3AE1" w:rsidRDefault="006A3AE1" w:rsidP="006A3AE1">
      <w:pPr>
        <w:pStyle w:val="Code"/>
      </w:pPr>
      <w:r>
        <w:rPr>
          <w:noProof/>
        </w:rPr>
        <w:t>E = [];</w:t>
      </w:r>
    </w:p>
    <w:p w14:paraId="1A5CD6CE" w14:textId="77777777" w:rsidR="006A3AE1" w:rsidRDefault="006A3AE1" w:rsidP="006A3AE1">
      <w:pPr>
        <w:pStyle w:val="Code"/>
      </w:pPr>
      <w:r>
        <w:rPr>
          <w:noProof/>
        </w:rPr>
        <w:t>F = [];</w:t>
      </w:r>
    </w:p>
    <w:p w14:paraId="76A959C0" w14:textId="77777777" w:rsidR="006A3AE1" w:rsidRDefault="006A3AE1" w:rsidP="006A3AE1">
      <w:pPr>
        <w:pStyle w:val="Code"/>
      </w:pPr>
      <w:r>
        <w:rPr>
          <w:noProof/>
        </w:rPr>
        <w:t>func_variable = @equation;</w:t>
      </w:r>
    </w:p>
    <w:p w14:paraId="59E50E70" w14:textId="77777777" w:rsidR="006A3AE1" w:rsidRDefault="006A3AE1" w:rsidP="006A3AE1">
      <w:pPr>
        <w:pStyle w:val="Code"/>
      </w:pPr>
      <w:r>
        <w:rPr>
          <w:noProof/>
        </w:rPr>
        <w:t>GPS_position = fmincon(fun, initial_data, A, B, C, D, E, F, func_variable);</w:t>
      </w:r>
    </w:p>
    <w:p w14:paraId="4367C9E9" w14:textId="77777777" w:rsidR="006A3AE1" w:rsidRDefault="006A3AE1" w:rsidP="006A3AE1">
      <w:pPr>
        <w:rPr>
          <w:rFonts w:ascii="Consolas" w:eastAsia="Times New Roman" w:hAnsi="Consolas"/>
          <w:color w:val="404040"/>
          <w:sz w:val="18"/>
          <w:szCs w:val="18"/>
        </w:rPr>
      </w:pPr>
      <w:r>
        <w:rPr>
          <w:rFonts w:ascii="Consolas" w:eastAsia="Times New Roman" w:hAnsi="Consolas"/>
          <w:color w:val="404040"/>
          <w:sz w:val="18"/>
          <w:szCs w:val="18"/>
        </w:rPr>
        <w:t>Local minimum possible. Constraints satisfied.</w:t>
      </w:r>
    </w:p>
    <w:p w14:paraId="7FB9C6B5" w14:textId="77777777" w:rsidR="006A3AE1" w:rsidRDefault="006A3AE1" w:rsidP="006A3AE1">
      <w:pPr>
        <w:rPr>
          <w:rFonts w:ascii="Consolas" w:eastAsia="Times New Roman" w:hAnsi="Consolas"/>
          <w:color w:val="404040"/>
          <w:sz w:val="18"/>
          <w:szCs w:val="18"/>
        </w:rPr>
      </w:pPr>
    </w:p>
    <w:p w14:paraId="15091082" w14:textId="77777777" w:rsidR="006A3AE1" w:rsidRDefault="006A3AE1" w:rsidP="006A3AE1">
      <w:pPr>
        <w:rPr>
          <w:rFonts w:ascii="Consolas" w:eastAsia="Times New Roman" w:hAnsi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/>
          <w:color w:val="404040"/>
          <w:sz w:val="18"/>
          <w:szCs w:val="18"/>
        </w:rPr>
        <w:t>fmincon</w:t>
      </w:r>
      <w:proofErr w:type="spellEnd"/>
      <w:r>
        <w:rPr>
          <w:rFonts w:ascii="Consolas" w:eastAsia="Times New Roman" w:hAnsi="Consolas"/>
          <w:color w:val="404040"/>
          <w:sz w:val="18"/>
          <w:szCs w:val="18"/>
        </w:rPr>
        <w:t xml:space="preserve"> stopped because the size of the current step is less than</w:t>
      </w:r>
    </w:p>
    <w:p w14:paraId="17CAFD5B" w14:textId="77777777" w:rsidR="006A3AE1" w:rsidRDefault="006A3AE1" w:rsidP="006A3AE1">
      <w:pPr>
        <w:rPr>
          <w:rFonts w:ascii="Consolas" w:eastAsia="Times New Roman" w:hAnsi="Consolas"/>
          <w:color w:val="404040"/>
          <w:sz w:val="18"/>
          <w:szCs w:val="18"/>
        </w:rPr>
      </w:pPr>
      <w:r>
        <w:rPr>
          <w:rFonts w:ascii="Consolas" w:eastAsia="Times New Roman" w:hAnsi="Consolas"/>
          <w:color w:val="404040"/>
          <w:sz w:val="18"/>
          <w:szCs w:val="18"/>
        </w:rPr>
        <w:t xml:space="preserve">the value of the step size tolerance and constraints are </w:t>
      </w:r>
    </w:p>
    <w:p w14:paraId="61665363" w14:textId="77777777" w:rsidR="006A3AE1" w:rsidRDefault="006A3AE1" w:rsidP="006A3AE1">
      <w:pPr>
        <w:rPr>
          <w:rFonts w:ascii="Consolas" w:eastAsia="Times New Roman" w:hAnsi="Consolas"/>
          <w:color w:val="404040"/>
          <w:sz w:val="18"/>
          <w:szCs w:val="18"/>
        </w:rPr>
      </w:pPr>
      <w:r>
        <w:rPr>
          <w:rFonts w:ascii="Consolas" w:eastAsia="Times New Roman" w:hAnsi="Consolas"/>
          <w:color w:val="404040"/>
          <w:sz w:val="18"/>
          <w:szCs w:val="18"/>
        </w:rPr>
        <w:lastRenderedPageBreak/>
        <w:t>satisfied to within the value of the constraint tolerance.</w:t>
      </w:r>
    </w:p>
    <w:p w14:paraId="2D99FA2C" w14:textId="77777777" w:rsidR="006A3AE1" w:rsidRDefault="006A3AE1" w:rsidP="006A3AE1">
      <w:pPr>
        <w:rPr>
          <w:rFonts w:ascii="Consolas" w:eastAsia="Times New Roman" w:hAnsi="Consolas"/>
          <w:color w:val="404040"/>
          <w:sz w:val="18"/>
          <w:szCs w:val="18"/>
        </w:rPr>
      </w:pPr>
    </w:p>
    <w:p w14:paraId="071F3178" w14:textId="77777777" w:rsidR="006A3AE1" w:rsidRDefault="006A3AE1" w:rsidP="006A3AE1">
      <w:pPr>
        <w:rPr>
          <w:rFonts w:ascii="Consolas" w:eastAsia="Times New Roman" w:hAnsi="Consolas"/>
          <w:color w:val="404040"/>
          <w:sz w:val="18"/>
          <w:szCs w:val="18"/>
        </w:rPr>
      </w:pPr>
      <w:r>
        <w:rPr>
          <w:rFonts w:ascii="Consolas" w:eastAsia="Times New Roman" w:hAnsi="Consolas"/>
          <w:color w:val="404040"/>
          <w:sz w:val="18"/>
          <w:szCs w:val="18"/>
        </w:rPr>
        <w:t>&lt;stopping criteria details&gt;</w:t>
      </w:r>
    </w:p>
    <w:p w14:paraId="52B98702" w14:textId="77777777" w:rsidR="006A3AE1" w:rsidRDefault="006A3AE1" w:rsidP="006A3AE1">
      <w:pPr>
        <w:pStyle w:val="Code"/>
      </w:pPr>
      <w:r>
        <w:rPr>
          <w:noProof/>
          <w:color w:val="3C763D"/>
        </w:rPr>
        <w:t>%% Output</w:t>
      </w:r>
    </w:p>
    <w:p w14:paraId="327D3D55" w14:textId="77777777" w:rsidR="006A3AE1" w:rsidRDefault="006A3AE1" w:rsidP="006A3AE1">
      <w:pPr>
        <w:pStyle w:val="Code"/>
      </w:pPr>
      <w:r>
        <w:rPr>
          <w:noProof/>
        </w:rPr>
        <w:t>fprintf(</w:t>
      </w:r>
      <w:r>
        <w:rPr>
          <w:noProof/>
          <w:color w:val="A020F0"/>
        </w:rPr>
        <w:t>'X coordinate position of the GPS is %f Mm \n'</w:t>
      </w:r>
      <w:r>
        <w:rPr>
          <w:noProof/>
        </w:rPr>
        <w:t>,GPS_position(1));</w:t>
      </w:r>
    </w:p>
    <w:p w14:paraId="09A6A50C" w14:textId="77777777" w:rsidR="006A3AE1" w:rsidRDefault="006A3AE1" w:rsidP="006A3AE1">
      <w:pPr>
        <w:rPr>
          <w:rFonts w:ascii="Consolas" w:eastAsia="Times New Roman" w:hAnsi="Consolas"/>
          <w:color w:val="404040"/>
          <w:sz w:val="18"/>
          <w:szCs w:val="18"/>
        </w:rPr>
      </w:pPr>
      <w:r>
        <w:rPr>
          <w:rFonts w:ascii="Consolas" w:eastAsia="Times New Roman" w:hAnsi="Consolas"/>
          <w:color w:val="404040"/>
          <w:sz w:val="18"/>
          <w:szCs w:val="18"/>
        </w:rPr>
        <w:t xml:space="preserve">X coordinate position of the GPS is 5.185537 Mm </w:t>
      </w:r>
    </w:p>
    <w:p w14:paraId="5916758E" w14:textId="77777777" w:rsidR="006A3AE1" w:rsidRDefault="006A3AE1" w:rsidP="006A3AE1">
      <w:pPr>
        <w:pStyle w:val="Code"/>
      </w:pPr>
      <w:r>
        <w:rPr>
          <w:noProof/>
        </w:rPr>
        <w:t>fprintf(</w:t>
      </w:r>
      <w:r>
        <w:rPr>
          <w:noProof/>
          <w:color w:val="A020F0"/>
        </w:rPr>
        <w:t>'Y coordinate position of the GPS is %f Mm \n'</w:t>
      </w:r>
      <w:r>
        <w:rPr>
          <w:noProof/>
        </w:rPr>
        <w:t>,GPS_position(2));</w:t>
      </w:r>
    </w:p>
    <w:p w14:paraId="4DA8AB44" w14:textId="77777777" w:rsidR="006A3AE1" w:rsidRDefault="006A3AE1" w:rsidP="006A3AE1">
      <w:pPr>
        <w:rPr>
          <w:rFonts w:ascii="Consolas" w:eastAsia="Times New Roman" w:hAnsi="Consolas"/>
          <w:color w:val="404040"/>
          <w:sz w:val="18"/>
          <w:szCs w:val="18"/>
        </w:rPr>
      </w:pPr>
      <w:r>
        <w:rPr>
          <w:rFonts w:ascii="Consolas" w:eastAsia="Times New Roman" w:hAnsi="Consolas"/>
          <w:color w:val="404040"/>
          <w:sz w:val="18"/>
          <w:szCs w:val="18"/>
        </w:rPr>
        <w:t xml:space="preserve">Y coordinate position of the GPS is 7.578706 Mm </w:t>
      </w:r>
    </w:p>
    <w:p w14:paraId="5ABF3202" w14:textId="77777777" w:rsidR="006A3AE1" w:rsidRDefault="006A3AE1" w:rsidP="006A3AE1">
      <w:pPr>
        <w:pStyle w:val="Code"/>
      </w:pPr>
      <w:r>
        <w:rPr>
          <w:noProof/>
        </w:rPr>
        <w:t>fprintf(</w:t>
      </w:r>
      <w:r>
        <w:rPr>
          <w:noProof/>
          <w:color w:val="A020F0"/>
        </w:rPr>
        <w:t>'Z coordinate position of the GPS is %f Mm \n'</w:t>
      </w:r>
      <w:r>
        <w:rPr>
          <w:noProof/>
        </w:rPr>
        <w:t>,GPS_position(3));</w:t>
      </w:r>
    </w:p>
    <w:p w14:paraId="73EE5C8D" w14:textId="77777777" w:rsidR="006A3AE1" w:rsidRDefault="006A3AE1" w:rsidP="006A3AE1">
      <w:pPr>
        <w:rPr>
          <w:rFonts w:ascii="Consolas" w:eastAsia="Times New Roman" w:hAnsi="Consolas"/>
          <w:color w:val="404040"/>
          <w:sz w:val="18"/>
          <w:szCs w:val="18"/>
        </w:rPr>
      </w:pPr>
      <w:r>
        <w:rPr>
          <w:rFonts w:ascii="Consolas" w:eastAsia="Times New Roman" w:hAnsi="Consolas"/>
          <w:color w:val="404040"/>
          <w:sz w:val="18"/>
          <w:szCs w:val="18"/>
        </w:rPr>
        <w:t xml:space="preserve">Z coordinate position of the GPS is 8.456620 Mm </w:t>
      </w:r>
    </w:p>
    <w:p w14:paraId="1A6187A8" w14:textId="77777777" w:rsidR="006A3AE1" w:rsidRDefault="006A3AE1" w:rsidP="006A3AE1">
      <w:pPr>
        <w:pStyle w:val="Code"/>
      </w:pPr>
      <w:r>
        <w:rPr>
          <w:noProof/>
        </w:rPr>
        <w:t>fprintf(</w:t>
      </w:r>
      <w:r>
        <w:rPr>
          <w:noProof/>
          <w:color w:val="A020F0"/>
        </w:rPr>
        <w:t>'Clock difference between GPS unit clock and Satelite system clock is %f s \n'</w:t>
      </w:r>
      <w:r>
        <w:rPr>
          <w:noProof/>
        </w:rPr>
        <w:t>,GPS_position(4));</w:t>
      </w:r>
    </w:p>
    <w:p w14:paraId="2A9E0A61" w14:textId="5166A174" w:rsidR="006A3AE1" w:rsidRDefault="006A3AE1" w:rsidP="006A3AE1">
      <w:pPr>
        <w:rPr>
          <w:rFonts w:ascii="Consolas" w:eastAsia="Times New Roman" w:hAnsi="Consolas"/>
          <w:color w:val="404040"/>
          <w:sz w:val="18"/>
          <w:szCs w:val="18"/>
        </w:rPr>
      </w:pPr>
      <w:r>
        <w:rPr>
          <w:rFonts w:ascii="Consolas" w:eastAsia="Times New Roman" w:hAnsi="Consolas"/>
          <w:color w:val="404040"/>
          <w:sz w:val="18"/>
          <w:szCs w:val="18"/>
        </w:rPr>
        <w:t xml:space="preserve">Clock difference between GPS unit clock and </w:t>
      </w:r>
      <w:proofErr w:type="spellStart"/>
      <w:r>
        <w:rPr>
          <w:rFonts w:ascii="Consolas" w:eastAsia="Times New Roman" w:hAnsi="Consolas"/>
          <w:color w:val="404040"/>
          <w:sz w:val="18"/>
          <w:szCs w:val="18"/>
        </w:rPr>
        <w:t>Satelite</w:t>
      </w:r>
      <w:proofErr w:type="spellEnd"/>
      <w:r>
        <w:rPr>
          <w:rFonts w:ascii="Consolas" w:eastAsia="Times New Roman" w:hAnsi="Consolas"/>
          <w:color w:val="404040"/>
          <w:sz w:val="18"/>
          <w:szCs w:val="18"/>
        </w:rPr>
        <w:t xml:space="preserve"> system clock is 0.299846 s </w:t>
      </w:r>
    </w:p>
    <w:p w14:paraId="694CB156" w14:textId="43ADC2CF" w:rsidR="00115B77" w:rsidRPr="00115B77" w:rsidRDefault="00115B77" w:rsidP="00115B77">
      <w:pPr>
        <w:tabs>
          <w:tab w:val="left" w:pos="360"/>
        </w:tabs>
        <w:spacing w:line="276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115B77">
        <w:rPr>
          <w:rFonts w:ascii="Times New Roman" w:hAnsi="Times New Roman" w:cs="Times New Roman"/>
          <w:bCs/>
          <w:sz w:val="24"/>
          <w:szCs w:val="24"/>
          <w:u w:val="single"/>
        </w:rPr>
        <w:t>Equation function:</w:t>
      </w:r>
    </w:p>
    <w:p w14:paraId="7C175A3C" w14:textId="77777777" w:rsidR="00115B77" w:rsidRDefault="00115B77" w:rsidP="00115B77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[c,ceq] = equation(m)</w:t>
      </w:r>
    </w:p>
    <w:p w14:paraId="26EDA43D" w14:textId="77777777" w:rsidR="00115B77" w:rsidRDefault="00115B77" w:rsidP="00115B77">
      <w:pPr>
        <w:pStyle w:val="Code"/>
      </w:pPr>
      <w:r>
        <w:rPr>
          <w:noProof/>
        </w:rPr>
        <w:t>c = [5-m(1) m(1)-20 5-m(2) m(2)-20 5-m(3) m(3)-20 -10-m(4) m(4)-10];</w:t>
      </w:r>
    </w:p>
    <w:p w14:paraId="05C27621" w14:textId="77777777" w:rsidR="00115B77" w:rsidRDefault="00115B77" w:rsidP="00115B77">
      <w:pPr>
        <w:pStyle w:val="Code"/>
      </w:pPr>
      <w:r>
        <w:rPr>
          <w:noProof/>
        </w:rPr>
        <w:t>ceq=[];</w:t>
      </w:r>
    </w:p>
    <w:p w14:paraId="7757F576" w14:textId="77777777" w:rsidR="00DE0F74" w:rsidRDefault="00DE0F74"/>
    <w:sectPr w:rsidR="00DE0F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Mzc0NTc2MzEEspR0lIJTi4sz8/NACkxqAV+tLEAsAAAA"/>
  </w:docVars>
  <w:rsids>
    <w:rsidRoot w:val="007722EF"/>
    <w:rsid w:val="00010CDD"/>
    <w:rsid w:val="00115B77"/>
    <w:rsid w:val="002A1016"/>
    <w:rsid w:val="003B014A"/>
    <w:rsid w:val="00461C31"/>
    <w:rsid w:val="006228AF"/>
    <w:rsid w:val="00691AA0"/>
    <w:rsid w:val="006A3AE1"/>
    <w:rsid w:val="007722EF"/>
    <w:rsid w:val="007E5632"/>
    <w:rsid w:val="00816900"/>
    <w:rsid w:val="008712F5"/>
    <w:rsid w:val="00B60576"/>
    <w:rsid w:val="00BD1B12"/>
    <w:rsid w:val="00DE0F74"/>
    <w:rsid w:val="00F71064"/>
    <w:rsid w:val="00F96DEA"/>
    <w:rsid w:val="00FE3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E7B86"/>
  <w15:chartTrackingRefBased/>
  <w15:docId w15:val="{A71E3A45-D68A-4597-97D6-36304539D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722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22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qFormat/>
    <w:rsid w:val="006A3AE1"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445</Words>
  <Characters>2541</Characters>
  <Application>Microsoft Office Word</Application>
  <DocSecurity>0</DocSecurity>
  <Lines>21</Lines>
  <Paragraphs>5</Paragraphs>
  <ScaleCrop>false</ScaleCrop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hya Suresh</dc:creator>
  <cp:keywords/>
  <dc:description/>
  <cp:lastModifiedBy>Adithya Suresh</cp:lastModifiedBy>
  <cp:revision>19</cp:revision>
  <dcterms:created xsi:type="dcterms:W3CDTF">2021-01-21T01:45:00Z</dcterms:created>
  <dcterms:modified xsi:type="dcterms:W3CDTF">2021-01-24T22:22:00Z</dcterms:modified>
</cp:coreProperties>
</file>